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  <w:tblCaption w:val="Plan for continuoius improvement"/>
        <w:tblDescription w:val="Document title, date prepared on and updated on."/>
      </w:tblPr>
      <w:tblGrid>
        <w:gridCol w:w="9465"/>
        <w:gridCol w:w="1701"/>
        <w:gridCol w:w="3008"/>
      </w:tblGrid>
      <w:tr w:rsidR="001863CC" w14:paraId="798C6FE2" w14:textId="77777777" w:rsidTr="007C6153">
        <w:tc>
          <w:tcPr>
            <w:tcW w:w="3339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633330C4" w14:textId="77777777" w:rsidR="001863CC" w:rsidRPr="001863CC" w:rsidRDefault="00A73C41" w:rsidP="00A73C41">
            <w:pPr>
              <w:spacing w:before="60" w:after="60"/>
              <w:rPr>
                <w:szCs w:val="22"/>
              </w:rPr>
            </w:pPr>
            <w:bookmarkStart w:id="0" w:name="_GoBack"/>
            <w:bookmarkEnd w:id="0"/>
            <w:r>
              <w:rPr>
                <w:b/>
                <w:sz w:val="36"/>
                <w:szCs w:val="28"/>
              </w:rPr>
              <w:t xml:space="preserve">PLAN FOR </w:t>
            </w:r>
            <w:r w:rsidR="001863CC">
              <w:rPr>
                <w:b/>
                <w:sz w:val="36"/>
                <w:szCs w:val="28"/>
              </w:rPr>
              <w:t>CONTINUOUS IMPROVEMENT</w:t>
            </w:r>
            <w:r w:rsidR="00C17D26">
              <w:rPr>
                <w:b/>
                <w:sz w:val="36"/>
                <w:szCs w:val="28"/>
              </w:rPr>
              <w:t xml:space="preserve"> </w:t>
            </w:r>
          </w:p>
        </w:tc>
        <w:tc>
          <w:tcPr>
            <w:tcW w:w="600" w:type="pct"/>
          </w:tcPr>
          <w:p w14:paraId="3DE2C6F0" w14:textId="77777777" w:rsidR="001863CC" w:rsidRPr="001863CC" w:rsidRDefault="001863CC" w:rsidP="001863CC">
            <w:pPr>
              <w:spacing w:before="60" w:after="60"/>
              <w:rPr>
                <w:szCs w:val="22"/>
              </w:rPr>
            </w:pPr>
            <w:r>
              <w:rPr>
                <w:szCs w:val="22"/>
              </w:rPr>
              <w:t>Prepared on:</w:t>
            </w:r>
          </w:p>
        </w:tc>
        <w:tc>
          <w:tcPr>
            <w:tcW w:w="1061" w:type="pct"/>
          </w:tcPr>
          <w:p w14:paraId="3FF6C911" w14:textId="77777777" w:rsidR="001863CC" w:rsidRPr="001863CC" w:rsidRDefault="001B6C54" w:rsidP="001863CC">
            <w:pPr>
              <w:spacing w:before="60" w:after="60"/>
              <w:rPr>
                <w:szCs w:val="22"/>
              </w:rPr>
            </w:pPr>
            <w:r>
              <w:rPr>
                <w:szCs w:val="22"/>
              </w:rPr>
              <w:t>[Date]</w:t>
            </w:r>
          </w:p>
        </w:tc>
      </w:tr>
      <w:tr w:rsidR="001863CC" w14:paraId="3AA361D7" w14:textId="77777777" w:rsidTr="007C6153">
        <w:tc>
          <w:tcPr>
            <w:tcW w:w="3339" w:type="pct"/>
            <w:vMerge/>
            <w:tcBorders>
              <w:left w:val="nil"/>
              <w:bottom w:val="nil"/>
            </w:tcBorders>
          </w:tcPr>
          <w:p w14:paraId="1BAD21B9" w14:textId="77777777" w:rsidR="001863CC" w:rsidRPr="001863CC" w:rsidRDefault="001863CC" w:rsidP="001863CC">
            <w:pPr>
              <w:spacing w:before="60" w:after="60"/>
              <w:rPr>
                <w:szCs w:val="22"/>
              </w:rPr>
            </w:pPr>
          </w:p>
        </w:tc>
        <w:tc>
          <w:tcPr>
            <w:tcW w:w="600" w:type="pct"/>
          </w:tcPr>
          <w:p w14:paraId="5BF369FB" w14:textId="77777777" w:rsidR="001863CC" w:rsidRPr="001863CC" w:rsidRDefault="001863CC" w:rsidP="001863CC">
            <w:pPr>
              <w:spacing w:before="60" w:after="60"/>
              <w:rPr>
                <w:szCs w:val="22"/>
              </w:rPr>
            </w:pPr>
            <w:r>
              <w:rPr>
                <w:szCs w:val="22"/>
              </w:rPr>
              <w:t>Updated on:</w:t>
            </w:r>
          </w:p>
        </w:tc>
        <w:tc>
          <w:tcPr>
            <w:tcW w:w="1061" w:type="pct"/>
          </w:tcPr>
          <w:p w14:paraId="2435AFBB" w14:textId="77777777" w:rsidR="001863CC" w:rsidRPr="001863CC" w:rsidRDefault="001B6C54" w:rsidP="001863CC">
            <w:pPr>
              <w:spacing w:before="60" w:after="60"/>
              <w:rPr>
                <w:szCs w:val="22"/>
              </w:rPr>
            </w:pPr>
            <w:r>
              <w:rPr>
                <w:szCs w:val="22"/>
              </w:rPr>
              <w:t>[Date]</w:t>
            </w:r>
          </w:p>
        </w:tc>
      </w:tr>
    </w:tbl>
    <w:p w14:paraId="28ED44D5" w14:textId="77777777" w:rsidR="000103C7" w:rsidRPr="001863CC" w:rsidRDefault="000103C7" w:rsidP="001863CC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Name of home"/>
        <w:tblDescription w:val="RACS ID and Name of home"/>
      </w:tblPr>
      <w:tblGrid>
        <w:gridCol w:w="2943"/>
        <w:gridCol w:w="11231"/>
      </w:tblGrid>
      <w:tr w:rsidR="00906FE1" w:rsidRPr="00750084" w14:paraId="34B48AF4" w14:textId="77777777" w:rsidTr="003401FD">
        <w:tc>
          <w:tcPr>
            <w:tcW w:w="2943" w:type="dxa"/>
          </w:tcPr>
          <w:p w14:paraId="31765D0C" w14:textId="77777777" w:rsidR="00906FE1" w:rsidRPr="00F37614" w:rsidRDefault="00C128AA" w:rsidP="00CB5ED2">
            <w:pPr>
              <w:spacing w:before="60" w:after="60"/>
            </w:pPr>
            <w:r>
              <w:t>RACS</w:t>
            </w:r>
            <w:r w:rsidR="003401FD">
              <w:t>/</w:t>
            </w:r>
            <w:r w:rsidR="00CB5ED2">
              <w:t xml:space="preserve">Commission </w:t>
            </w:r>
            <w:r>
              <w:t>ID:</w:t>
            </w:r>
          </w:p>
        </w:tc>
        <w:tc>
          <w:tcPr>
            <w:tcW w:w="11231" w:type="dxa"/>
          </w:tcPr>
          <w:p w14:paraId="24DC5BA5" w14:textId="77777777" w:rsidR="00906FE1" w:rsidRPr="00F37614" w:rsidRDefault="00906FE1" w:rsidP="00636BC1">
            <w:pPr>
              <w:spacing w:before="60" w:after="60"/>
            </w:pPr>
          </w:p>
        </w:tc>
      </w:tr>
      <w:tr w:rsidR="00906FE1" w:rsidRPr="00750084" w14:paraId="6EED0906" w14:textId="77777777" w:rsidTr="003401FD">
        <w:tc>
          <w:tcPr>
            <w:tcW w:w="2943" w:type="dxa"/>
          </w:tcPr>
          <w:p w14:paraId="0D438D75" w14:textId="77777777" w:rsidR="00906FE1" w:rsidRPr="00F37614" w:rsidRDefault="00B47DDA" w:rsidP="00B47DDA">
            <w:pPr>
              <w:spacing w:before="60" w:after="60"/>
            </w:pPr>
            <w:r>
              <w:t xml:space="preserve">Service </w:t>
            </w:r>
            <w:r w:rsidR="00C128AA">
              <w:t>name:</w:t>
            </w:r>
          </w:p>
        </w:tc>
        <w:tc>
          <w:tcPr>
            <w:tcW w:w="11231" w:type="dxa"/>
          </w:tcPr>
          <w:p w14:paraId="73967AAC" w14:textId="77777777" w:rsidR="00906FE1" w:rsidRPr="00F37614" w:rsidRDefault="00906FE1" w:rsidP="00636BC1">
            <w:pPr>
              <w:spacing w:before="60" w:after="60"/>
            </w:pPr>
          </w:p>
        </w:tc>
      </w:tr>
      <w:tr w:rsidR="003401FD" w:rsidRPr="00750084" w14:paraId="006A7051" w14:textId="77777777" w:rsidTr="003401FD">
        <w:tc>
          <w:tcPr>
            <w:tcW w:w="2943" w:type="dxa"/>
          </w:tcPr>
          <w:p w14:paraId="168024CB" w14:textId="77777777" w:rsidR="003401FD" w:rsidRDefault="003401FD" w:rsidP="00B47DDA">
            <w:pPr>
              <w:spacing w:before="60" w:after="60"/>
            </w:pPr>
            <w:r>
              <w:t>Provider name:</w:t>
            </w:r>
          </w:p>
        </w:tc>
        <w:tc>
          <w:tcPr>
            <w:tcW w:w="11231" w:type="dxa"/>
          </w:tcPr>
          <w:p w14:paraId="4D102BBB" w14:textId="77777777" w:rsidR="003401FD" w:rsidRPr="00F37614" w:rsidRDefault="003401FD" w:rsidP="00636BC1">
            <w:pPr>
              <w:spacing w:before="60" w:after="60"/>
            </w:pPr>
          </w:p>
        </w:tc>
      </w:tr>
    </w:tbl>
    <w:p w14:paraId="0E637C91" w14:textId="77777777" w:rsidR="00C128AA" w:rsidRDefault="00C128AA" w:rsidP="001B6C54">
      <w:pPr>
        <w:spacing w:after="0" w:line="240" w:lineRule="auto"/>
        <w:rPr>
          <w:i/>
        </w:rPr>
      </w:pPr>
    </w:p>
    <w:p w14:paraId="19AE6F71" w14:textId="0E5C7F1D" w:rsidR="00906FE1" w:rsidRPr="00416F68" w:rsidRDefault="00C128AA">
      <w:pPr>
        <w:rPr>
          <w:i/>
        </w:rPr>
      </w:pPr>
      <w:r w:rsidRPr="00416F68">
        <w:rPr>
          <w:i/>
        </w:rPr>
        <w:t>When deciding on an action</w:t>
      </w:r>
      <w:r w:rsidR="001717C7" w:rsidRPr="00416F68">
        <w:rPr>
          <w:i/>
        </w:rPr>
        <w:t xml:space="preserve"> plan</w:t>
      </w:r>
      <w:r w:rsidRPr="00416F68">
        <w:rPr>
          <w:i/>
        </w:rPr>
        <w:t xml:space="preserve">, you should consider how </w:t>
      </w:r>
      <w:r w:rsidR="00C3445B" w:rsidRPr="00416F68">
        <w:rPr>
          <w:i/>
        </w:rPr>
        <w:t>you will measure</w:t>
      </w:r>
      <w:r w:rsidR="001717C7" w:rsidRPr="00416F68">
        <w:rPr>
          <w:i/>
        </w:rPr>
        <w:t xml:space="preserve"> the </w:t>
      </w:r>
      <w:r w:rsidRPr="00416F68">
        <w:rPr>
          <w:i/>
        </w:rPr>
        <w:t>improve</w:t>
      </w:r>
      <w:r w:rsidR="001717C7" w:rsidRPr="00416F68">
        <w:rPr>
          <w:i/>
        </w:rPr>
        <w:t xml:space="preserve">ment to </w:t>
      </w:r>
      <w:r w:rsidR="00C3445B" w:rsidRPr="00416F68">
        <w:rPr>
          <w:i/>
        </w:rPr>
        <w:t>the care and services provided</w:t>
      </w:r>
      <w:r w:rsidR="001717C7" w:rsidRPr="00416F68">
        <w:rPr>
          <w:i/>
        </w:rPr>
        <w:t xml:space="preserve">, the outcomes for </w:t>
      </w:r>
      <w:r w:rsidR="00EC4CB4">
        <w:rPr>
          <w:i/>
        </w:rPr>
        <w:t>aged care consumers</w:t>
      </w:r>
      <w:r w:rsidRPr="00416F68">
        <w:rPr>
          <w:i/>
        </w:rPr>
        <w:t xml:space="preserve">, and the sustainability of the action. </w:t>
      </w:r>
      <w:r w:rsidR="003401FD" w:rsidRPr="00416F68">
        <w:rPr>
          <w:i/>
        </w:rPr>
        <w:t>There are resources available on our website that may provide information to assist you</w:t>
      </w:r>
      <w:r w:rsidR="00CC183D">
        <w:rPr>
          <w:i/>
        </w:rPr>
        <w:t xml:space="preserve"> in completing this form</w:t>
      </w:r>
      <w:r w:rsidR="003401FD" w:rsidRPr="00416F68">
        <w:rPr>
          <w:i/>
        </w:rPr>
        <w:t>.</w:t>
      </w:r>
    </w:p>
    <w:tbl>
      <w:tblPr>
        <w:tblStyle w:val="TableGrid"/>
        <w:tblW w:w="15134" w:type="dxa"/>
        <w:tblInd w:w="-459" w:type="dxa"/>
        <w:tblLayout w:type="fixed"/>
        <w:tblLook w:val="04A0" w:firstRow="1" w:lastRow="0" w:firstColumn="1" w:lastColumn="0" w:noHBand="0" w:noVBand="1"/>
        <w:tblDescription w:val="Issues identified and planned actions"/>
      </w:tblPr>
      <w:tblGrid>
        <w:gridCol w:w="959"/>
        <w:gridCol w:w="1309"/>
        <w:gridCol w:w="2943"/>
        <w:gridCol w:w="3544"/>
        <w:gridCol w:w="1701"/>
        <w:gridCol w:w="1418"/>
        <w:gridCol w:w="3260"/>
      </w:tblGrid>
      <w:tr w:rsidR="00F733D5" w:rsidRPr="00F37614" w14:paraId="34517D54" w14:textId="77777777" w:rsidTr="007C530C">
        <w:trPr>
          <w:trHeight w:val="1120"/>
          <w:tblHeader/>
        </w:trPr>
        <w:tc>
          <w:tcPr>
            <w:tcW w:w="959" w:type="dxa"/>
          </w:tcPr>
          <w:p w14:paraId="53F5F9D6" w14:textId="77777777" w:rsidR="00F733D5" w:rsidRPr="003401FD" w:rsidRDefault="00DC5C11" w:rsidP="003401FD">
            <w:pPr>
              <w:spacing w:before="60" w:after="60"/>
              <w:jc w:val="center"/>
              <w:rPr>
                <w:b/>
              </w:rPr>
            </w:pPr>
            <w:r w:rsidRPr="003401FD">
              <w:rPr>
                <w:b/>
              </w:rPr>
              <w:t>Date</w:t>
            </w:r>
          </w:p>
        </w:tc>
        <w:tc>
          <w:tcPr>
            <w:tcW w:w="1309" w:type="dxa"/>
          </w:tcPr>
          <w:p w14:paraId="1E7E5648" w14:textId="77777777" w:rsidR="00DC5C11" w:rsidRDefault="00DC5C11" w:rsidP="003401FD">
            <w:pPr>
              <w:spacing w:before="60" w:after="60"/>
              <w:jc w:val="center"/>
              <w:rPr>
                <w:i/>
              </w:rPr>
            </w:pPr>
            <w:r w:rsidRPr="00F37614">
              <w:rPr>
                <w:b/>
              </w:rPr>
              <w:t xml:space="preserve">Related </w:t>
            </w:r>
            <w:r>
              <w:rPr>
                <w:b/>
              </w:rPr>
              <w:t>Standard</w:t>
            </w:r>
          </w:p>
          <w:p w14:paraId="6FC0C78B" w14:textId="77777777" w:rsidR="00F733D5" w:rsidRPr="00C128AA" w:rsidRDefault="00F733D5" w:rsidP="003401FD">
            <w:pPr>
              <w:spacing w:before="60" w:after="60"/>
              <w:jc w:val="center"/>
              <w:rPr>
                <w:i/>
              </w:rPr>
            </w:pPr>
          </w:p>
        </w:tc>
        <w:tc>
          <w:tcPr>
            <w:tcW w:w="2943" w:type="dxa"/>
          </w:tcPr>
          <w:p w14:paraId="51B412F6" w14:textId="77777777" w:rsidR="00F733D5" w:rsidRDefault="00F733D5" w:rsidP="003401FD">
            <w:pPr>
              <w:spacing w:before="60" w:after="60"/>
              <w:jc w:val="center"/>
              <w:rPr>
                <w:b/>
              </w:rPr>
            </w:pPr>
            <w:r w:rsidRPr="00F37614">
              <w:rPr>
                <w:b/>
              </w:rPr>
              <w:t>Issues identified</w:t>
            </w:r>
          </w:p>
          <w:p w14:paraId="04483DC3" w14:textId="67F8E2AD" w:rsidR="00F733D5" w:rsidRPr="00F37614" w:rsidRDefault="00F733D5" w:rsidP="000831F7">
            <w:pPr>
              <w:spacing w:before="60" w:after="60"/>
              <w:jc w:val="center"/>
              <w:rPr>
                <w:b/>
              </w:rPr>
            </w:pPr>
            <w:r>
              <w:rPr>
                <w:i/>
              </w:rPr>
              <w:t xml:space="preserve">Include source for example, </w:t>
            </w:r>
            <w:r w:rsidR="00EC4CB4">
              <w:rPr>
                <w:i/>
              </w:rPr>
              <w:t xml:space="preserve">aged care consumer </w:t>
            </w:r>
            <w:r>
              <w:rPr>
                <w:i/>
              </w:rPr>
              <w:t>relative meeting, internal audit</w:t>
            </w:r>
          </w:p>
        </w:tc>
        <w:tc>
          <w:tcPr>
            <w:tcW w:w="3544" w:type="dxa"/>
          </w:tcPr>
          <w:p w14:paraId="627625DF" w14:textId="77777777" w:rsidR="00F733D5" w:rsidRPr="00F37614" w:rsidRDefault="00F733D5" w:rsidP="003401FD">
            <w:pPr>
              <w:spacing w:before="60" w:after="60"/>
              <w:jc w:val="center"/>
              <w:rPr>
                <w:b/>
              </w:rPr>
            </w:pPr>
            <w:r w:rsidRPr="00F37614">
              <w:rPr>
                <w:b/>
              </w:rPr>
              <w:t>Planned action</w:t>
            </w:r>
          </w:p>
          <w:p w14:paraId="6997D984" w14:textId="77777777" w:rsidR="00F733D5" w:rsidRPr="0006485A" w:rsidRDefault="00F733D5" w:rsidP="003401FD">
            <w:pPr>
              <w:spacing w:before="60" w:after="60"/>
              <w:jc w:val="center"/>
              <w:rPr>
                <w:szCs w:val="22"/>
              </w:rPr>
            </w:pPr>
            <w:r w:rsidRPr="00F37614">
              <w:rPr>
                <w:i/>
              </w:rPr>
              <w:t>This must include actions, tasks and person responsible for implementing the improvement</w:t>
            </w:r>
          </w:p>
        </w:tc>
        <w:tc>
          <w:tcPr>
            <w:tcW w:w="1701" w:type="dxa"/>
          </w:tcPr>
          <w:p w14:paraId="01808050" w14:textId="77777777" w:rsidR="00F733D5" w:rsidRDefault="00F733D5" w:rsidP="003401F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erson responsible</w:t>
            </w:r>
          </w:p>
          <w:p w14:paraId="39C72AFF" w14:textId="77777777" w:rsidR="00F733D5" w:rsidRPr="00F37614" w:rsidRDefault="00F733D5" w:rsidP="003401FD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418" w:type="dxa"/>
          </w:tcPr>
          <w:p w14:paraId="28C93961" w14:textId="77777777" w:rsidR="00F733D5" w:rsidRPr="00F37614" w:rsidRDefault="00F733D5" w:rsidP="003401FD">
            <w:pPr>
              <w:spacing w:before="60" w:after="60"/>
              <w:jc w:val="center"/>
              <w:rPr>
                <w:b/>
              </w:rPr>
            </w:pPr>
            <w:r w:rsidRPr="00F37614">
              <w:rPr>
                <w:b/>
              </w:rPr>
              <w:t>Planned completion date</w:t>
            </w:r>
          </w:p>
        </w:tc>
        <w:tc>
          <w:tcPr>
            <w:tcW w:w="3260" w:type="dxa"/>
          </w:tcPr>
          <w:p w14:paraId="4AAAFAC8" w14:textId="77777777" w:rsidR="002C23B0" w:rsidRDefault="00F733D5" w:rsidP="003401FD">
            <w:pPr>
              <w:spacing w:before="60" w:after="60"/>
              <w:jc w:val="center"/>
              <w:rPr>
                <w:i/>
              </w:rPr>
            </w:pPr>
            <w:r>
              <w:rPr>
                <w:b/>
              </w:rPr>
              <w:t>Outcomes</w:t>
            </w:r>
          </w:p>
          <w:p w14:paraId="1C639B82" w14:textId="77777777" w:rsidR="00F733D5" w:rsidRPr="00F37614" w:rsidRDefault="00F733D5" w:rsidP="003401FD">
            <w:pPr>
              <w:spacing w:before="60" w:after="60"/>
              <w:jc w:val="center"/>
              <w:rPr>
                <w:b/>
              </w:rPr>
            </w:pPr>
            <w:r>
              <w:rPr>
                <w:i/>
              </w:rPr>
              <w:t>This includes the results,</w:t>
            </w:r>
            <w:r w:rsidRPr="0006485A">
              <w:rPr>
                <w:i/>
              </w:rPr>
              <w:t xml:space="preserve"> achievement, impact, what you have measured</w:t>
            </w:r>
          </w:p>
        </w:tc>
      </w:tr>
      <w:tr w:rsidR="00CC183D" w:rsidRPr="007C530C" w14:paraId="61C052B0" w14:textId="77777777" w:rsidTr="00CC183D">
        <w:tc>
          <w:tcPr>
            <w:tcW w:w="15134" w:type="dxa"/>
            <w:gridSpan w:val="7"/>
            <w:shd w:val="clear" w:color="auto" w:fill="FF9999"/>
          </w:tcPr>
          <w:p w14:paraId="02D93484" w14:textId="0DF71C08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1 - Consumer dignity and choice</w:t>
            </w:r>
          </w:p>
        </w:tc>
      </w:tr>
      <w:tr w:rsidR="00CC183D" w:rsidRPr="00F37614" w14:paraId="23FB6E78" w14:textId="77777777" w:rsidTr="007C530C">
        <w:tc>
          <w:tcPr>
            <w:tcW w:w="959" w:type="dxa"/>
          </w:tcPr>
          <w:p w14:paraId="2A31269F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AA375D5" w14:textId="20D6A798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2BEC3E9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2129713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4DE8D5F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7866660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B645AC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0C8551E2" w14:textId="77777777" w:rsidTr="007C530C">
        <w:tc>
          <w:tcPr>
            <w:tcW w:w="959" w:type="dxa"/>
          </w:tcPr>
          <w:p w14:paraId="7FC9B3D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7804BBBB" w14:textId="65E84011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68A2EE8A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4DA61CD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8AD55D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2CC3355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7E1CD14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634303E6" w14:textId="77777777" w:rsidTr="007C530C">
        <w:tc>
          <w:tcPr>
            <w:tcW w:w="959" w:type="dxa"/>
          </w:tcPr>
          <w:p w14:paraId="71A307DE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671B567" w14:textId="19EEC1D1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2348FDAC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42386D6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9C8D71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78EF5CD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1C8E69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6734D941" w14:textId="77777777" w:rsidTr="007C530C">
        <w:tc>
          <w:tcPr>
            <w:tcW w:w="959" w:type="dxa"/>
          </w:tcPr>
          <w:p w14:paraId="1CF96E9D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81551A2" w14:textId="778E292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54E96A19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19982E6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E38FFC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6BB977BE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4533970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45E5CC70" w14:textId="77777777" w:rsidTr="007C530C">
        <w:tc>
          <w:tcPr>
            <w:tcW w:w="959" w:type="dxa"/>
          </w:tcPr>
          <w:p w14:paraId="717F6EEC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0CF4B8C" w14:textId="23CD4F7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6B91FE6B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5ADA306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F80B29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7513C4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2814FF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101918B7" w14:textId="77777777" w:rsidTr="007C530C">
        <w:tc>
          <w:tcPr>
            <w:tcW w:w="959" w:type="dxa"/>
          </w:tcPr>
          <w:p w14:paraId="1BE0BB62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7815826" w14:textId="166DD4E8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f)</w:t>
            </w:r>
          </w:p>
        </w:tc>
        <w:tc>
          <w:tcPr>
            <w:tcW w:w="2943" w:type="dxa"/>
          </w:tcPr>
          <w:p w14:paraId="581F7076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492A43B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574D66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1E5281E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E4ECCF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5854E954" w14:textId="77777777" w:rsidTr="00CC183D">
        <w:tc>
          <w:tcPr>
            <w:tcW w:w="15134" w:type="dxa"/>
            <w:gridSpan w:val="7"/>
            <w:shd w:val="clear" w:color="auto" w:fill="FFE699"/>
          </w:tcPr>
          <w:p w14:paraId="739FE659" w14:textId="429591D5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2 - Ongoing assessment and planning with consumers</w:t>
            </w:r>
          </w:p>
        </w:tc>
      </w:tr>
      <w:tr w:rsidR="00CC183D" w:rsidRPr="00F37614" w14:paraId="092C3692" w14:textId="77777777" w:rsidTr="007C530C">
        <w:tc>
          <w:tcPr>
            <w:tcW w:w="959" w:type="dxa"/>
          </w:tcPr>
          <w:p w14:paraId="4C88253D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E097A51" w14:textId="1615464C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6CA6312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3544" w:type="dxa"/>
          </w:tcPr>
          <w:p w14:paraId="3EB8295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A17B53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A8FF66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3FED2EE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3BFE6B3E" w14:textId="77777777" w:rsidTr="007C530C">
        <w:tc>
          <w:tcPr>
            <w:tcW w:w="959" w:type="dxa"/>
          </w:tcPr>
          <w:p w14:paraId="003647CC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D6D1EE6" w14:textId="49368F5A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1E472377" w14:textId="4AD78172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2A28602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9FD7C6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C9B4DA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2CFE89E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4ADF637D" w14:textId="77777777" w:rsidTr="007C530C">
        <w:tc>
          <w:tcPr>
            <w:tcW w:w="959" w:type="dxa"/>
          </w:tcPr>
          <w:p w14:paraId="1610650F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0E01A07B" w14:textId="4D263CF2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6F7652B7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295033F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4E72DF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3DBAB1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D3F279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663643C1" w14:textId="77777777" w:rsidTr="007C530C">
        <w:tc>
          <w:tcPr>
            <w:tcW w:w="959" w:type="dxa"/>
          </w:tcPr>
          <w:p w14:paraId="17EEE746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32B1CCE" w14:textId="4EFCF42B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67FCE366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6BACB4B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5B9DC99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4F4A878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93E4DA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2B1E260E" w14:textId="77777777" w:rsidTr="007C530C">
        <w:tc>
          <w:tcPr>
            <w:tcW w:w="959" w:type="dxa"/>
          </w:tcPr>
          <w:p w14:paraId="492DF113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0286333B" w14:textId="592FF0CF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7168234A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431ECB5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F6AAF6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AD6E49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10D6D1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3AABA86A" w14:textId="77777777" w:rsidTr="00CC183D">
        <w:tc>
          <w:tcPr>
            <w:tcW w:w="15134" w:type="dxa"/>
            <w:gridSpan w:val="7"/>
            <w:shd w:val="clear" w:color="auto" w:fill="BDD7EE"/>
          </w:tcPr>
          <w:p w14:paraId="22E15CA3" w14:textId="491D626A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3 - Personal care and clinical care</w:t>
            </w:r>
          </w:p>
        </w:tc>
      </w:tr>
      <w:tr w:rsidR="00CC183D" w:rsidRPr="00F37614" w14:paraId="3FD41D55" w14:textId="77777777" w:rsidTr="007C530C">
        <w:tc>
          <w:tcPr>
            <w:tcW w:w="959" w:type="dxa"/>
          </w:tcPr>
          <w:p w14:paraId="2170B8F1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7C73A700" w14:textId="3925DCD6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7BDAA6B4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0E3A436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C386B3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4B75B13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D1C401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53695FB7" w14:textId="77777777" w:rsidTr="007C530C">
        <w:tc>
          <w:tcPr>
            <w:tcW w:w="959" w:type="dxa"/>
          </w:tcPr>
          <w:p w14:paraId="32A8DE4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3639DF7" w14:textId="7C95DF25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6FAFB63D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42EF342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DAF941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3D1998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AFC12C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30546B4F" w14:textId="77777777" w:rsidTr="007C530C">
        <w:tc>
          <w:tcPr>
            <w:tcW w:w="959" w:type="dxa"/>
          </w:tcPr>
          <w:p w14:paraId="58611B7E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0688F56" w14:textId="1C9E93BE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664F928F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5B65A4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FB1557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2127A41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8D00B7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7E47917E" w14:textId="77777777" w:rsidTr="007C530C">
        <w:tc>
          <w:tcPr>
            <w:tcW w:w="959" w:type="dxa"/>
          </w:tcPr>
          <w:p w14:paraId="2D199FE1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B1757E0" w14:textId="0A9698E6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5992FDBF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771D6C4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ECF4B6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18CEBC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63D71E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758334F9" w14:textId="77777777" w:rsidTr="007C530C">
        <w:tc>
          <w:tcPr>
            <w:tcW w:w="959" w:type="dxa"/>
          </w:tcPr>
          <w:p w14:paraId="042B8C11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5A9203A" w14:textId="4E745DDC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1445FF74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C65C95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47E95A3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E37648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E1923E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40DC6EDA" w14:textId="77777777" w:rsidTr="007C530C">
        <w:tc>
          <w:tcPr>
            <w:tcW w:w="959" w:type="dxa"/>
          </w:tcPr>
          <w:p w14:paraId="25A41DCF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41851C9" w14:textId="6141A480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f)</w:t>
            </w:r>
          </w:p>
        </w:tc>
        <w:tc>
          <w:tcPr>
            <w:tcW w:w="2943" w:type="dxa"/>
          </w:tcPr>
          <w:p w14:paraId="54065FB7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392C534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0A40794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2FC3684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683FF0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1B155629" w14:textId="77777777" w:rsidTr="007C530C">
        <w:tc>
          <w:tcPr>
            <w:tcW w:w="959" w:type="dxa"/>
          </w:tcPr>
          <w:p w14:paraId="7806DF07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AA6F91E" w14:textId="2E50ABB3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g)</w:t>
            </w:r>
          </w:p>
        </w:tc>
        <w:tc>
          <w:tcPr>
            <w:tcW w:w="2943" w:type="dxa"/>
          </w:tcPr>
          <w:p w14:paraId="32AFCB31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D12E1B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86A8EF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2AFC416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2A65B674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5DE7904A" w14:textId="77777777" w:rsidTr="00CC183D">
        <w:tc>
          <w:tcPr>
            <w:tcW w:w="15134" w:type="dxa"/>
            <w:gridSpan w:val="7"/>
            <w:shd w:val="clear" w:color="auto" w:fill="E2C5FF"/>
          </w:tcPr>
          <w:p w14:paraId="37EEC425" w14:textId="21B1E5EB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4 - Services and supports for daily living</w:t>
            </w:r>
          </w:p>
        </w:tc>
      </w:tr>
      <w:tr w:rsidR="00CC183D" w:rsidRPr="00F37614" w14:paraId="6835B80C" w14:textId="77777777" w:rsidTr="007C530C">
        <w:tc>
          <w:tcPr>
            <w:tcW w:w="959" w:type="dxa"/>
          </w:tcPr>
          <w:p w14:paraId="7C8332F6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504713C9" w14:textId="3EF0D212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51CEDF8F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08634D1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492150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33E3A1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54737D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44A459B2" w14:textId="77777777" w:rsidTr="007C530C">
        <w:tc>
          <w:tcPr>
            <w:tcW w:w="959" w:type="dxa"/>
          </w:tcPr>
          <w:p w14:paraId="0DF20FAF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A506034" w14:textId="37B7D4BB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18876423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D1963D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218E44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FF9A30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66F0F2E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2ED375DF" w14:textId="77777777" w:rsidTr="007C530C">
        <w:tc>
          <w:tcPr>
            <w:tcW w:w="959" w:type="dxa"/>
          </w:tcPr>
          <w:p w14:paraId="5D2017D1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33E8471" w14:textId="2268DBC2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006BC2E3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41203E2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CFD472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6B9F27B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3C45A9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3D804D02" w14:textId="77777777" w:rsidTr="007C530C">
        <w:tc>
          <w:tcPr>
            <w:tcW w:w="959" w:type="dxa"/>
          </w:tcPr>
          <w:p w14:paraId="1037EAAA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C323321" w14:textId="2BC36271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3CE05BBF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062C714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203525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479C1E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4E0F56C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51306538" w14:textId="77777777" w:rsidTr="007C530C">
        <w:tc>
          <w:tcPr>
            <w:tcW w:w="959" w:type="dxa"/>
          </w:tcPr>
          <w:p w14:paraId="42CCBFA7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3E1368B" w14:textId="01A44F0A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31F65A46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2F1F8D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27E4EA1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13F42EF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9BBB58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0D576F13" w14:textId="77777777" w:rsidTr="007C530C">
        <w:tc>
          <w:tcPr>
            <w:tcW w:w="959" w:type="dxa"/>
          </w:tcPr>
          <w:p w14:paraId="27FDE20B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51D59A49" w14:textId="1778D8C6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f)</w:t>
            </w:r>
          </w:p>
        </w:tc>
        <w:tc>
          <w:tcPr>
            <w:tcW w:w="2943" w:type="dxa"/>
          </w:tcPr>
          <w:p w14:paraId="0A8CB7A4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36DCF3E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6B44DF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E210CA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4EE199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5DE0A185" w14:textId="77777777" w:rsidTr="007C530C">
        <w:tc>
          <w:tcPr>
            <w:tcW w:w="959" w:type="dxa"/>
          </w:tcPr>
          <w:p w14:paraId="4171D91D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7A31755" w14:textId="1220E8DE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g)</w:t>
            </w:r>
          </w:p>
        </w:tc>
        <w:tc>
          <w:tcPr>
            <w:tcW w:w="2943" w:type="dxa"/>
          </w:tcPr>
          <w:p w14:paraId="56C30400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27D51F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CBE1BA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43825A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909F3F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764814A0" w14:textId="77777777" w:rsidTr="00CC183D">
        <w:tc>
          <w:tcPr>
            <w:tcW w:w="15134" w:type="dxa"/>
            <w:gridSpan w:val="7"/>
            <w:shd w:val="clear" w:color="auto" w:fill="71A1D1"/>
          </w:tcPr>
          <w:p w14:paraId="60213DAE" w14:textId="69D0AE21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5 - Organisation's service environment</w:t>
            </w:r>
          </w:p>
        </w:tc>
      </w:tr>
      <w:tr w:rsidR="00CC183D" w:rsidRPr="00F37614" w14:paraId="21D3A585" w14:textId="77777777" w:rsidTr="007C530C">
        <w:tc>
          <w:tcPr>
            <w:tcW w:w="959" w:type="dxa"/>
          </w:tcPr>
          <w:p w14:paraId="2CEA3AC0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0DC9CFC" w14:textId="28D5A040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1A7F4318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F3DB78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1DB583C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78DB18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1DF628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074B2A90" w14:textId="77777777" w:rsidTr="007C530C">
        <w:tc>
          <w:tcPr>
            <w:tcW w:w="959" w:type="dxa"/>
          </w:tcPr>
          <w:p w14:paraId="14F03BD5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5F341199" w14:textId="267184F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6B9415C3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2B13CB5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16D431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47B3ABD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2D317F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5BCA0BBF" w14:textId="77777777" w:rsidTr="007C530C">
        <w:tc>
          <w:tcPr>
            <w:tcW w:w="959" w:type="dxa"/>
          </w:tcPr>
          <w:p w14:paraId="08FAAC0E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3A74711" w14:textId="6C0645FA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135E1EF3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CD61B5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5CE2DC1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623130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0A9D9E2E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14575F1E" w14:textId="77777777" w:rsidTr="00CC183D">
        <w:tc>
          <w:tcPr>
            <w:tcW w:w="15134" w:type="dxa"/>
            <w:gridSpan w:val="7"/>
            <w:shd w:val="clear" w:color="auto" w:fill="FFBA75"/>
          </w:tcPr>
          <w:p w14:paraId="40B25443" w14:textId="672D7282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lastRenderedPageBreak/>
              <w:t>STANDARD 6 - Feedback and complaints</w:t>
            </w:r>
          </w:p>
        </w:tc>
      </w:tr>
      <w:tr w:rsidR="00CC183D" w:rsidRPr="00F37614" w14:paraId="6A852B41" w14:textId="77777777" w:rsidTr="007C530C">
        <w:tc>
          <w:tcPr>
            <w:tcW w:w="959" w:type="dxa"/>
          </w:tcPr>
          <w:p w14:paraId="3EFF7BD1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6A3DDD9C" w14:textId="2CC42EDF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626B9DF5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597BC9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92B892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638BCB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9AD5AE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1FB77C00" w14:textId="77777777" w:rsidTr="007C530C">
        <w:tc>
          <w:tcPr>
            <w:tcW w:w="959" w:type="dxa"/>
          </w:tcPr>
          <w:p w14:paraId="30B9AB6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5DF0E1FC" w14:textId="7D46EF88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7D1A6566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78B0E69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58C699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66BC454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FBAE38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6C0D4A38" w14:textId="77777777" w:rsidTr="007C530C">
        <w:tc>
          <w:tcPr>
            <w:tcW w:w="959" w:type="dxa"/>
          </w:tcPr>
          <w:p w14:paraId="614EB2F5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3345B4A" w14:textId="25604266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2A9EEA25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2D89532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0846C99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1EB187D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1BB4397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13DC6F26" w14:textId="77777777" w:rsidTr="007C530C">
        <w:tc>
          <w:tcPr>
            <w:tcW w:w="959" w:type="dxa"/>
          </w:tcPr>
          <w:p w14:paraId="4D0AF3A6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831FE5F" w14:textId="78DFFE9F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70F85EE5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035D75F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38391D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97E004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1DC84B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26A89900" w14:textId="77777777" w:rsidTr="00CC183D">
        <w:tc>
          <w:tcPr>
            <w:tcW w:w="15134" w:type="dxa"/>
            <w:gridSpan w:val="7"/>
            <w:shd w:val="clear" w:color="auto" w:fill="38B29B"/>
          </w:tcPr>
          <w:p w14:paraId="6DD88664" w14:textId="5A89DAB6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7 - Human resources</w:t>
            </w:r>
          </w:p>
        </w:tc>
      </w:tr>
      <w:tr w:rsidR="00CC183D" w:rsidRPr="00F37614" w14:paraId="127D5660" w14:textId="77777777" w:rsidTr="007C530C">
        <w:tc>
          <w:tcPr>
            <w:tcW w:w="959" w:type="dxa"/>
          </w:tcPr>
          <w:p w14:paraId="556E6430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070657A3" w14:textId="700F95E1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195CC5A9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71795C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ED99B4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7D27D90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CBDA55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0A4B2D91" w14:textId="77777777" w:rsidTr="007C530C">
        <w:tc>
          <w:tcPr>
            <w:tcW w:w="959" w:type="dxa"/>
          </w:tcPr>
          <w:p w14:paraId="5BBAC27A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6C3A680" w14:textId="20F5BD72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3AD750B8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714082F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52ED8C6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7E2F6417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B1FB40C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688912AE" w14:textId="77777777" w:rsidTr="007C530C">
        <w:tc>
          <w:tcPr>
            <w:tcW w:w="959" w:type="dxa"/>
          </w:tcPr>
          <w:p w14:paraId="20569BA8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359E51D3" w14:textId="0E7176B0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15B5E4AC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7E1245D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1E0F3602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4897B4D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F011B8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03E6C025" w14:textId="77777777" w:rsidTr="007C530C">
        <w:tc>
          <w:tcPr>
            <w:tcW w:w="959" w:type="dxa"/>
          </w:tcPr>
          <w:p w14:paraId="3C6E5E8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712CBAC0" w14:textId="31E30139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5C055EEB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517514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7A96374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6FD3B63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2802864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2FB52092" w14:textId="77777777" w:rsidTr="007C530C">
        <w:tc>
          <w:tcPr>
            <w:tcW w:w="959" w:type="dxa"/>
          </w:tcPr>
          <w:p w14:paraId="7F2A089A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0A98E90B" w14:textId="6CB2C5E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27311075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20511A9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6275F4A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6236ECA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7020A70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7C530C" w14:paraId="38E90BAA" w14:textId="77777777" w:rsidTr="00CC183D">
        <w:tc>
          <w:tcPr>
            <w:tcW w:w="15134" w:type="dxa"/>
            <w:gridSpan w:val="7"/>
            <w:shd w:val="clear" w:color="auto" w:fill="92D050"/>
          </w:tcPr>
          <w:p w14:paraId="03FA6B0A" w14:textId="5092968C" w:rsidR="00CC183D" w:rsidRPr="007C530C" w:rsidRDefault="00CC183D" w:rsidP="00CC183D">
            <w:pPr>
              <w:jc w:val="center"/>
              <w:rPr>
                <w:b/>
                <w:bCs/>
                <w:color w:val="000000"/>
                <w:szCs w:val="28"/>
              </w:rPr>
            </w:pPr>
            <w:r w:rsidRPr="007C530C">
              <w:rPr>
                <w:b/>
                <w:bCs/>
                <w:color w:val="000000"/>
                <w:szCs w:val="28"/>
              </w:rPr>
              <w:t>STANDARD 8 - Organisational governance</w:t>
            </w:r>
          </w:p>
        </w:tc>
      </w:tr>
      <w:tr w:rsidR="00CC183D" w:rsidRPr="00F37614" w14:paraId="1A0106D5" w14:textId="77777777" w:rsidTr="007C530C">
        <w:tc>
          <w:tcPr>
            <w:tcW w:w="959" w:type="dxa"/>
          </w:tcPr>
          <w:p w14:paraId="7AD6E734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170AFF3" w14:textId="7B219D70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a)</w:t>
            </w:r>
          </w:p>
        </w:tc>
        <w:tc>
          <w:tcPr>
            <w:tcW w:w="2943" w:type="dxa"/>
          </w:tcPr>
          <w:p w14:paraId="7B1AD311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4F20328E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2140435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3963F43D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4A9D9244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7120CA69" w14:textId="77777777" w:rsidTr="007C530C">
        <w:tc>
          <w:tcPr>
            <w:tcW w:w="959" w:type="dxa"/>
          </w:tcPr>
          <w:p w14:paraId="2F3F1CBB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233E09C0" w14:textId="53A1D749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b)</w:t>
            </w:r>
          </w:p>
        </w:tc>
        <w:tc>
          <w:tcPr>
            <w:tcW w:w="2943" w:type="dxa"/>
          </w:tcPr>
          <w:p w14:paraId="1E08E019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589CE49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22BBB0F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1581DE63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323D34D6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39CB6CE1" w14:textId="77777777" w:rsidTr="007C530C">
        <w:tc>
          <w:tcPr>
            <w:tcW w:w="959" w:type="dxa"/>
          </w:tcPr>
          <w:p w14:paraId="62AAD93C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4F5CB8A0" w14:textId="02CCE04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c)</w:t>
            </w:r>
          </w:p>
        </w:tc>
        <w:tc>
          <w:tcPr>
            <w:tcW w:w="2943" w:type="dxa"/>
          </w:tcPr>
          <w:p w14:paraId="3323A632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79AB9E5B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47E7133A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06D96FD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EA34CF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2FA6337E" w14:textId="77777777" w:rsidTr="007C530C">
        <w:tc>
          <w:tcPr>
            <w:tcW w:w="959" w:type="dxa"/>
          </w:tcPr>
          <w:p w14:paraId="7AAD723A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6B042024" w14:textId="08C454E4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d)</w:t>
            </w:r>
          </w:p>
        </w:tc>
        <w:tc>
          <w:tcPr>
            <w:tcW w:w="2943" w:type="dxa"/>
          </w:tcPr>
          <w:p w14:paraId="1851F5B3" w14:textId="77777777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1B4B87CE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3BA5B105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5E84D5B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2907E9EF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  <w:tr w:rsidR="00CC183D" w:rsidRPr="00F37614" w14:paraId="15F803D4" w14:textId="77777777" w:rsidTr="007C530C">
        <w:tc>
          <w:tcPr>
            <w:tcW w:w="959" w:type="dxa"/>
          </w:tcPr>
          <w:p w14:paraId="2A158473" w14:textId="77777777" w:rsidR="00CC183D" w:rsidRPr="007C530C" w:rsidRDefault="00CC183D" w:rsidP="000103C7">
            <w:pPr>
              <w:spacing w:before="60" w:after="60"/>
              <w:rPr>
                <w:szCs w:val="22"/>
              </w:rPr>
            </w:pPr>
          </w:p>
        </w:tc>
        <w:tc>
          <w:tcPr>
            <w:tcW w:w="1309" w:type="dxa"/>
            <w:vAlign w:val="center"/>
          </w:tcPr>
          <w:p w14:paraId="1686FF81" w14:textId="6EF96D8B" w:rsidR="00CC183D" w:rsidRPr="007C530C" w:rsidRDefault="00CC183D" w:rsidP="000103C7">
            <w:pPr>
              <w:spacing w:before="60" w:after="60"/>
              <w:rPr>
                <w:szCs w:val="22"/>
              </w:rPr>
            </w:pPr>
            <w:r w:rsidRPr="007C530C">
              <w:rPr>
                <w:color w:val="000000"/>
                <w:szCs w:val="22"/>
              </w:rPr>
              <w:t>(3)(e)</w:t>
            </w:r>
          </w:p>
        </w:tc>
        <w:tc>
          <w:tcPr>
            <w:tcW w:w="2943" w:type="dxa"/>
          </w:tcPr>
          <w:p w14:paraId="5404B587" w14:textId="71EC5F9A" w:rsidR="00CC183D" w:rsidRPr="007C530C" w:rsidRDefault="00CC183D" w:rsidP="007F250E">
            <w:pPr>
              <w:tabs>
                <w:tab w:val="left" w:pos="1590"/>
              </w:tabs>
              <w:spacing w:before="60" w:after="60"/>
              <w:rPr>
                <w:i/>
                <w:szCs w:val="22"/>
              </w:rPr>
            </w:pPr>
          </w:p>
        </w:tc>
        <w:tc>
          <w:tcPr>
            <w:tcW w:w="3544" w:type="dxa"/>
          </w:tcPr>
          <w:p w14:paraId="53B4E8B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701" w:type="dxa"/>
          </w:tcPr>
          <w:p w14:paraId="5E4F9050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1418" w:type="dxa"/>
          </w:tcPr>
          <w:p w14:paraId="2D6027E1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  <w:tc>
          <w:tcPr>
            <w:tcW w:w="3260" w:type="dxa"/>
          </w:tcPr>
          <w:p w14:paraId="5CE69BE8" w14:textId="77777777" w:rsidR="00CC183D" w:rsidRPr="007C530C" w:rsidRDefault="00CC183D" w:rsidP="000103C7">
            <w:pPr>
              <w:spacing w:before="60" w:after="60"/>
              <w:jc w:val="center"/>
              <w:rPr>
                <w:szCs w:val="22"/>
              </w:rPr>
            </w:pPr>
          </w:p>
        </w:tc>
      </w:tr>
    </w:tbl>
    <w:p w14:paraId="2A650610" w14:textId="2C2A5684" w:rsidR="00EF6855" w:rsidRDefault="00EF6855" w:rsidP="003401FD"/>
    <w:p w14:paraId="22E451FF" w14:textId="2808E4AA" w:rsidR="00906FE1" w:rsidRDefault="00EF6855" w:rsidP="007177DE">
      <w:pPr>
        <w:spacing w:after="0"/>
      </w:pPr>
      <w:r w:rsidRPr="00EF6855">
        <w:rPr>
          <w:rFonts w:eastAsia="Times New Roman" w:cs="Times New Roman"/>
          <w:b/>
          <w:sz w:val="24"/>
          <w:szCs w:val="22"/>
        </w:rPr>
        <w:lastRenderedPageBreak/>
        <w:t xml:space="preserve">Privacy notice: </w:t>
      </w:r>
      <w:r w:rsidRPr="00EF6855">
        <w:rPr>
          <w:rFonts w:eastAsia="Times New Roman" w:cs="Times New Roman"/>
          <w:sz w:val="24"/>
          <w:szCs w:val="22"/>
        </w:rPr>
        <w:t xml:space="preserve">The </w:t>
      </w:r>
      <w:r w:rsidRPr="00EF6855">
        <w:rPr>
          <w:rFonts w:eastAsia="Times New Roman" w:cs="Times New Roman"/>
          <w:bCs/>
          <w:sz w:val="24"/>
          <w:szCs w:val="22"/>
        </w:rPr>
        <w:t xml:space="preserve">Aged Care Quality and Safety Commission </w:t>
      </w:r>
      <w:r w:rsidRPr="00EF6855">
        <w:rPr>
          <w:rFonts w:eastAsia="Times New Roman" w:cs="Times New Roman"/>
          <w:sz w:val="24"/>
          <w:szCs w:val="22"/>
        </w:rPr>
        <w:t xml:space="preserve">collects your information for the purposes of assessing the performance of your service against the </w:t>
      </w:r>
      <w:r w:rsidR="007177DE">
        <w:rPr>
          <w:rFonts w:eastAsia="Times New Roman" w:cs="Times New Roman"/>
          <w:sz w:val="24"/>
          <w:szCs w:val="22"/>
        </w:rPr>
        <w:t>Aged Care Quality</w:t>
      </w:r>
      <w:r w:rsidRPr="00EF6855">
        <w:rPr>
          <w:rFonts w:eastAsia="Times New Roman" w:cs="Times New Roman"/>
          <w:sz w:val="24"/>
          <w:szCs w:val="22"/>
        </w:rPr>
        <w:t xml:space="preserve"> Standards.</w:t>
      </w:r>
      <w:r w:rsidR="007177DE">
        <w:rPr>
          <w:rFonts w:eastAsia="Times New Roman" w:cs="Times New Roman"/>
          <w:sz w:val="24"/>
          <w:szCs w:val="22"/>
        </w:rPr>
        <w:t xml:space="preserve"> </w:t>
      </w:r>
      <w:r w:rsidRPr="00EF6855">
        <w:rPr>
          <w:rFonts w:eastAsia="Times New Roman" w:cs="Times New Roman"/>
          <w:sz w:val="24"/>
          <w:szCs w:val="22"/>
        </w:rPr>
        <w:t xml:space="preserve">For more details about our privacy policy please visit the </w:t>
      </w:r>
      <w:hyperlink r:id="rId12" w:history="1">
        <w:r w:rsidRPr="00EF6855">
          <w:rPr>
            <w:rFonts w:eastAsia="Times New Roman" w:cs="Times New Roman"/>
            <w:color w:val="0000FF"/>
            <w:sz w:val="24"/>
            <w:szCs w:val="22"/>
            <w:u w:val="single"/>
          </w:rPr>
          <w:t>Commission’s website</w:t>
        </w:r>
      </w:hyperlink>
      <w:r w:rsidRPr="00EF6855">
        <w:rPr>
          <w:bCs/>
          <w:iCs/>
          <w:color w:val="0000FF"/>
          <w:sz w:val="24"/>
          <w:szCs w:val="24"/>
          <w:u w:val="single"/>
          <w:shd w:val="clear" w:color="auto" w:fill="FFFFFF"/>
          <w:vertAlign w:val="superscript"/>
        </w:rPr>
        <w:footnoteReference w:id="1"/>
      </w:r>
    </w:p>
    <w:sectPr w:rsidR="00906FE1" w:rsidSect="009409E4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6838" w:h="11906" w:orient="landscape"/>
      <w:pgMar w:top="1701" w:right="1440" w:bottom="851" w:left="1440" w:header="567" w:footer="342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7740CC" w14:textId="77777777" w:rsidR="00804283" w:rsidRDefault="00804283" w:rsidP="00906FE1">
      <w:pPr>
        <w:spacing w:after="0" w:line="240" w:lineRule="auto"/>
      </w:pPr>
      <w:r>
        <w:separator/>
      </w:r>
    </w:p>
  </w:endnote>
  <w:endnote w:type="continuationSeparator" w:id="0">
    <w:p w14:paraId="196CBE72" w14:textId="77777777" w:rsidR="00804283" w:rsidRDefault="00804283" w:rsidP="00906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E44680" w14:textId="42D675D8" w:rsidR="00EF6855" w:rsidRPr="007F0C2B" w:rsidRDefault="00EF6855" w:rsidP="00EF6855">
    <w:pPr>
      <w:tabs>
        <w:tab w:val="center" w:pos="6946"/>
        <w:tab w:val="right" w:pos="13892"/>
      </w:tabs>
      <w:spacing w:after="0" w:line="240" w:lineRule="auto"/>
      <w:rPr>
        <w:rFonts w:eastAsia="Times New Roman" w:cs="Times New Roman"/>
        <w:sz w:val="16"/>
        <w:szCs w:val="16"/>
      </w:rPr>
    </w:pPr>
    <w:r>
      <w:rPr>
        <w:rFonts w:eastAsia="Times New Roman" w:cs="Times New Roman"/>
        <w:sz w:val="16"/>
        <w:szCs w:val="16"/>
      </w:rPr>
      <w:t>Plan for Continuous Improvement</w:t>
    </w:r>
    <w:r w:rsidRPr="007F0C2B">
      <w:rPr>
        <w:rFonts w:eastAsia="Times New Roman" w:cs="Times New Roman"/>
        <w:sz w:val="16"/>
        <w:szCs w:val="16"/>
      </w:rPr>
      <w:tab/>
    </w:r>
    <w:r w:rsidRPr="003F6316">
      <w:rPr>
        <w:rFonts w:eastAsia="Times New Roman" w:cs="Times New Roman"/>
        <w:sz w:val="16"/>
        <w:szCs w:val="16"/>
      </w:rPr>
      <w:t>FRM-ACC-0</w:t>
    </w:r>
    <w:r w:rsidR="00C576FB">
      <w:rPr>
        <w:rFonts w:eastAsia="Times New Roman" w:cs="Times New Roman"/>
        <w:sz w:val="16"/>
        <w:szCs w:val="16"/>
      </w:rPr>
      <w:t>550</w:t>
    </w:r>
    <w:r>
      <w:rPr>
        <w:rFonts w:eastAsia="Times New Roman" w:cs="Times New Roman"/>
        <w:sz w:val="16"/>
        <w:szCs w:val="16"/>
      </w:rPr>
      <w:t xml:space="preserve"> </w:t>
    </w:r>
    <w:r w:rsidRPr="007F0C2B">
      <w:rPr>
        <w:rFonts w:eastAsia="Times New Roman" w:cs="Times New Roman"/>
        <w:sz w:val="16"/>
        <w:szCs w:val="16"/>
      </w:rPr>
      <w:t>v1</w:t>
    </w:r>
    <w:r>
      <w:rPr>
        <w:rFonts w:eastAsia="Times New Roman" w:cs="Times New Roman"/>
        <w:sz w:val="16"/>
        <w:szCs w:val="16"/>
      </w:rPr>
      <w:t>.</w:t>
    </w:r>
    <w:r w:rsidR="00C576FB">
      <w:rPr>
        <w:rFonts w:eastAsia="Times New Roman" w:cs="Times New Roman"/>
        <w:sz w:val="16"/>
        <w:szCs w:val="16"/>
      </w:rPr>
      <w:t>0</w:t>
    </w:r>
    <w:r w:rsidRPr="007F0C2B">
      <w:rPr>
        <w:rFonts w:eastAsia="Times New Roman" w:cs="Times New Roman"/>
        <w:sz w:val="16"/>
        <w:szCs w:val="16"/>
      </w:rPr>
      <w:tab/>
      <w:t xml:space="preserve">Page </w:t>
    </w:r>
    <w:r w:rsidRPr="007F0C2B">
      <w:rPr>
        <w:rFonts w:eastAsia="Times New Roman" w:cs="Times New Roman"/>
        <w:sz w:val="16"/>
        <w:szCs w:val="16"/>
      </w:rPr>
      <w:fldChar w:fldCharType="begin"/>
    </w:r>
    <w:r w:rsidRPr="007F0C2B">
      <w:rPr>
        <w:rFonts w:eastAsia="Times New Roman" w:cs="Times New Roman"/>
        <w:sz w:val="16"/>
        <w:szCs w:val="16"/>
      </w:rPr>
      <w:instrText xml:space="preserve"> PAGE  \* Arabic  \* MERGEFORMAT </w:instrText>
    </w:r>
    <w:r w:rsidRPr="007F0C2B">
      <w:rPr>
        <w:rFonts w:eastAsia="Times New Roman" w:cs="Times New Roman"/>
        <w:sz w:val="16"/>
        <w:szCs w:val="16"/>
      </w:rPr>
      <w:fldChar w:fldCharType="separate"/>
    </w:r>
    <w:r w:rsidR="00B031AD">
      <w:rPr>
        <w:rFonts w:eastAsia="Times New Roman" w:cs="Times New Roman"/>
        <w:noProof/>
        <w:sz w:val="16"/>
        <w:szCs w:val="16"/>
      </w:rPr>
      <w:t>4</w:t>
    </w:r>
    <w:r w:rsidRPr="007F0C2B">
      <w:rPr>
        <w:rFonts w:eastAsia="Times New Roman" w:cs="Times New Roman"/>
        <w:sz w:val="16"/>
        <w:szCs w:val="16"/>
      </w:rPr>
      <w:fldChar w:fldCharType="end"/>
    </w:r>
    <w:r w:rsidRPr="007F0C2B">
      <w:rPr>
        <w:rFonts w:eastAsia="Times New Roman" w:cs="Times New Roman"/>
        <w:sz w:val="16"/>
        <w:szCs w:val="16"/>
      </w:rPr>
      <w:t xml:space="preserve"> of </w:t>
    </w:r>
    <w:r w:rsidRPr="007F0C2B">
      <w:rPr>
        <w:rFonts w:eastAsia="Times New Roman" w:cs="Times New Roman"/>
        <w:sz w:val="16"/>
        <w:szCs w:val="16"/>
      </w:rPr>
      <w:fldChar w:fldCharType="begin"/>
    </w:r>
    <w:r w:rsidRPr="007F0C2B">
      <w:rPr>
        <w:rFonts w:eastAsia="Times New Roman" w:cs="Times New Roman"/>
        <w:sz w:val="16"/>
        <w:szCs w:val="16"/>
      </w:rPr>
      <w:instrText xml:space="preserve"> NUMPAGES  \* Arabic  \* MERGEFORMAT </w:instrText>
    </w:r>
    <w:r w:rsidRPr="007F0C2B">
      <w:rPr>
        <w:rFonts w:eastAsia="Times New Roman" w:cs="Times New Roman"/>
        <w:sz w:val="16"/>
        <w:szCs w:val="16"/>
      </w:rPr>
      <w:fldChar w:fldCharType="separate"/>
    </w:r>
    <w:r w:rsidR="00B031AD">
      <w:rPr>
        <w:rFonts w:eastAsia="Times New Roman" w:cs="Times New Roman"/>
        <w:noProof/>
        <w:sz w:val="16"/>
        <w:szCs w:val="16"/>
      </w:rPr>
      <w:t>4</w:t>
    </w:r>
    <w:r w:rsidRPr="007F0C2B">
      <w:rPr>
        <w:rFonts w:eastAsia="Times New Roman" w:cs="Times New Roman"/>
        <w:sz w:val="16"/>
        <w:szCs w:val="16"/>
      </w:rPr>
      <w:fldChar w:fldCharType="end"/>
    </w:r>
  </w:p>
  <w:p w14:paraId="087E9770" w14:textId="548DDC82" w:rsidR="00EF6855" w:rsidRPr="00EF6855" w:rsidRDefault="00EF6855" w:rsidP="00EF6855">
    <w:pPr>
      <w:pStyle w:val="Footer"/>
      <w:tabs>
        <w:tab w:val="clear" w:pos="4513"/>
        <w:tab w:val="clear" w:pos="9026"/>
        <w:tab w:val="center" w:pos="6946"/>
      </w:tabs>
      <w:rPr>
        <w:sz w:val="16"/>
        <w:szCs w:val="16"/>
      </w:rPr>
    </w:pPr>
    <w:r w:rsidRPr="007F0C2B">
      <w:rPr>
        <w:rFonts w:eastAsia="Times New Roman" w:cs="Times New Roman"/>
        <w:sz w:val="16"/>
        <w:szCs w:val="16"/>
      </w:rPr>
      <w:tab/>
      <w:t>SENSITIVE</w:t>
    </w:r>
    <w:r w:rsidRPr="007F0C2B">
      <w:rPr>
        <w:rFonts w:eastAsia="Times New Roman" w:cs="Times New Roman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277199" w14:textId="7B9D8D9F" w:rsidR="003401FD" w:rsidRPr="007F0C2B" w:rsidRDefault="003401FD" w:rsidP="003401FD">
    <w:pPr>
      <w:tabs>
        <w:tab w:val="center" w:pos="6946"/>
        <w:tab w:val="right" w:pos="13892"/>
      </w:tabs>
      <w:spacing w:after="0" w:line="240" w:lineRule="auto"/>
      <w:rPr>
        <w:rFonts w:eastAsia="Times New Roman" w:cs="Times New Roman"/>
        <w:sz w:val="16"/>
        <w:szCs w:val="16"/>
      </w:rPr>
    </w:pPr>
    <w:r>
      <w:rPr>
        <w:rFonts w:eastAsia="Times New Roman" w:cs="Times New Roman"/>
        <w:sz w:val="16"/>
        <w:szCs w:val="16"/>
      </w:rPr>
      <w:t>Plan for Continuous Improvement</w:t>
    </w:r>
    <w:r w:rsidRPr="007F0C2B">
      <w:rPr>
        <w:rFonts w:eastAsia="Times New Roman" w:cs="Times New Roman"/>
        <w:sz w:val="16"/>
        <w:szCs w:val="16"/>
      </w:rPr>
      <w:tab/>
    </w:r>
    <w:r w:rsidRPr="003F6316">
      <w:rPr>
        <w:rFonts w:eastAsia="Times New Roman" w:cs="Times New Roman"/>
        <w:sz w:val="16"/>
        <w:szCs w:val="16"/>
      </w:rPr>
      <w:t>FRM-ACC-0</w:t>
    </w:r>
    <w:r w:rsidR="00C576FB">
      <w:rPr>
        <w:rFonts w:eastAsia="Times New Roman" w:cs="Times New Roman"/>
        <w:sz w:val="16"/>
        <w:szCs w:val="16"/>
      </w:rPr>
      <w:t>550</w:t>
    </w:r>
    <w:r>
      <w:rPr>
        <w:rFonts w:eastAsia="Times New Roman" w:cs="Times New Roman"/>
        <w:sz w:val="16"/>
        <w:szCs w:val="16"/>
      </w:rPr>
      <w:t xml:space="preserve"> </w:t>
    </w:r>
    <w:r w:rsidRPr="007F0C2B">
      <w:rPr>
        <w:rFonts w:eastAsia="Times New Roman" w:cs="Times New Roman"/>
        <w:sz w:val="16"/>
        <w:szCs w:val="16"/>
      </w:rPr>
      <w:t>v1</w:t>
    </w:r>
    <w:r w:rsidR="00C576FB">
      <w:rPr>
        <w:rFonts w:eastAsia="Times New Roman" w:cs="Times New Roman"/>
        <w:sz w:val="16"/>
        <w:szCs w:val="16"/>
      </w:rPr>
      <w:t>.0</w:t>
    </w:r>
    <w:r w:rsidRPr="007F0C2B">
      <w:rPr>
        <w:rFonts w:eastAsia="Times New Roman" w:cs="Times New Roman"/>
        <w:sz w:val="16"/>
        <w:szCs w:val="16"/>
      </w:rPr>
      <w:tab/>
      <w:t xml:space="preserve">Page </w:t>
    </w:r>
    <w:r w:rsidRPr="007F0C2B">
      <w:rPr>
        <w:rFonts w:eastAsia="Times New Roman" w:cs="Times New Roman"/>
        <w:sz w:val="16"/>
        <w:szCs w:val="16"/>
      </w:rPr>
      <w:fldChar w:fldCharType="begin"/>
    </w:r>
    <w:r w:rsidRPr="007F0C2B">
      <w:rPr>
        <w:rFonts w:eastAsia="Times New Roman" w:cs="Times New Roman"/>
        <w:sz w:val="16"/>
        <w:szCs w:val="16"/>
      </w:rPr>
      <w:instrText xml:space="preserve"> PAGE  \* Arabic  \* MERGEFORMAT </w:instrText>
    </w:r>
    <w:r w:rsidRPr="007F0C2B">
      <w:rPr>
        <w:rFonts w:eastAsia="Times New Roman" w:cs="Times New Roman"/>
        <w:sz w:val="16"/>
        <w:szCs w:val="16"/>
      </w:rPr>
      <w:fldChar w:fldCharType="separate"/>
    </w:r>
    <w:r w:rsidR="00B031AD">
      <w:rPr>
        <w:rFonts w:eastAsia="Times New Roman" w:cs="Times New Roman"/>
        <w:noProof/>
        <w:sz w:val="16"/>
        <w:szCs w:val="16"/>
      </w:rPr>
      <w:t>1</w:t>
    </w:r>
    <w:r w:rsidRPr="007F0C2B">
      <w:rPr>
        <w:rFonts w:eastAsia="Times New Roman" w:cs="Times New Roman"/>
        <w:sz w:val="16"/>
        <w:szCs w:val="16"/>
      </w:rPr>
      <w:fldChar w:fldCharType="end"/>
    </w:r>
    <w:r w:rsidRPr="007F0C2B">
      <w:rPr>
        <w:rFonts w:eastAsia="Times New Roman" w:cs="Times New Roman"/>
        <w:sz w:val="16"/>
        <w:szCs w:val="16"/>
      </w:rPr>
      <w:t xml:space="preserve"> of </w:t>
    </w:r>
    <w:r w:rsidRPr="007F0C2B">
      <w:rPr>
        <w:rFonts w:eastAsia="Times New Roman" w:cs="Times New Roman"/>
        <w:sz w:val="16"/>
        <w:szCs w:val="16"/>
      </w:rPr>
      <w:fldChar w:fldCharType="begin"/>
    </w:r>
    <w:r w:rsidRPr="007F0C2B">
      <w:rPr>
        <w:rFonts w:eastAsia="Times New Roman" w:cs="Times New Roman"/>
        <w:sz w:val="16"/>
        <w:szCs w:val="16"/>
      </w:rPr>
      <w:instrText xml:space="preserve"> NUMPAGES  \* Arabic  \* MERGEFORMAT </w:instrText>
    </w:r>
    <w:r w:rsidRPr="007F0C2B">
      <w:rPr>
        <w:rFonts w:eastAsia="Times New Roman" w:cs="Times New Roman"/>
        <w:sz w:val="16"/>
        <w:szCs w:val="16"/>
      </w:rPr>
      <w:fldChar w:fldCharType="separate"/>
    </w:r>
    <w:r w:rsidR="00B031AD">
      <w:rPr>
        <w:rFonts w:eastAsia="Times New Roman" w:cs="Times New Roman"/>
        <w:noProof/>
        <w:sz w:val="16"/>
        <w:szCs w:val="16"/>
      </w:rPr>
      <w:t>1</w:t>
    </w:r>
    <w:r w:rsidRPr="007F0C2B">
      <w:rPr>
        <w:rFonts w:eastAsia="Times New Roman" w:cs="Times New Roman"/>
        <w:sz w:val="16"/>
        <w:szCs w:val="16"/>
      </w:rPr>
      <w:fldChar w:fldCharType="end"/>
    </w:r>
  </w:p>
  <w:p w14:paraId="6C3DB673" w14:textId="77777777" w:rsidR="003401FD" w:rsidRPr="003401FD" w:rsidRDefault="003401FD" w:rsidP="003401FD">
    <w:pPr>
      <w:pStyle w:val="Footer"/>
      <w:tabs>
        <w:tab w:val="clear" w:pos="4513"/>
        <w:tab w:val="clear" w:pos="9026"/>
        <w:tab w:val="center" w:pos="6946"/>
      </w:tabs>
      <w:rPr>
        <w:sz w:val="16"/>
        <w:szCs w:val="16"/>
      </w:rPr>
    </w:pPr>
    <w:r w:rsidRPr="007F0C2B">
      <w:rPr>
        <w:rFonts w:eastAsia="Times New Roman" w:cs="Times New Roman"/>
        <w:sz w:val="16"/>
        <w:szCs w:val="16"/>
      </w:rPr>
      <w:tab/>
      <w:t>SENSITIVE</w:t>
    </w:r>
    <w:r w:rsidRPr="007F0C2B">
      <w:rPr>
        <w:rFonts w:eastAsia="Times New Roman" w:cs="Times New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E545D7" w14:textId="77777777" w:rsidR="00804283" w:rsidRDefault="00804283" w:rsidP="00906FE1">
      <w:pPr>
        <w:spacing w:after="0" w:line="240" w:lineRule="auto"/>
      </w:pPr>
      <w:r>
        <w:separator/>
      </w:r>
    </w:p>
  </w:footnote>
  <w:footnote w:type="continuationSeparator" w:id="0">
    <w:p w14:paraId="368355AA" w14:textId="77777777" w:rsidR="00804283" w:rsidRDefault="00804283" w:rsidP="00906FE1">
      <w:pPr>
        <w:spacing w:after="0" w:line="240" w:lineRule="auto"/>
      </w:pPr>
      <w:r>
        <w:continuationSeparator/>
      </w:r>
    </w:p>
  </w:footnote>
  <w:footnote w:id="1">
    <w:p w14:paraId="5D112079" w14:textId="77777777" w:rsidR="00EF6855" w:rsidRDefault="00EF6855" w:rsidP="00EF6855">
      <w:pPr>
        <w:pStyle w:val="FootnoteText"/>
      </w:pPr>
      <w:r>
        <w:rPr>
          <w:rStyle w:val="FootnoteReference"/>
        </w:rPr>
        <w:footnoteRef/>
      </w:r>
      <w:r>
        <w:t xml:space="preserve"> https://www.agedcarequality.gov.au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D7BEDE" w14:textId="1673DEE4" w:rsidR="00EF6855" w:rsidRDefault="00EF6855">
    <w:pPr>
      <w:pStyle w:val="Header"/>
    </w:pPr>
    <w:r>
      <w:rPr>
        <w:noProof/>
        <w:lang w:eastAsia="en-AU"/>
      </w:rPr>
      <w:drawing>
        <wp:inline distT="0" distB="0" distL="0" distR="0" wp14:anchorId="763A82E1" wp14:editId="3DBBD877">
          <wp:extent cx="3524250" cy="586383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4380" cy="594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8C4548" w14:textId="1BF67B34" w:rsidR="003401FD" w:rsidRPr="003401FD" w:rsidRDefault="009409E4" w:rsidP="009409E4">
    <w:pPr>
      <w:pStyle w:val="Header"/>
      <w:rPr>
        <w:lang w:val="en-US"/>
      </w:rPr>
    </w:pPr>
    <w:r>
      <w:rPr>
        <w:noProof/>
        <w:lang w:eastAsia="en-AU"/>
      </w:rPr>
      <w:drawing>
        <wp:inline distT="0" distB="0" distL="0" distR="0" wp14:anchorId="56395668" wp14:editId="5CA95641">
          <wp:extent cx="3524250" cy="586383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4380" cy="594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val="en-US"/>
      </w:rPr>
      <w:tab/>
    </w:r>
    <w:r>
      <w:rPr>
        <w:lang w:val="en-U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9E4080"/>
    <w:multiLevelType w:val="hybridMultilevel"/>
    <w:tmpl w:val="169244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NDY2MzQ0NbIwMTVU0lEKTi0uzszPAykwrAUAzFVZRCwAAAA="/>
  </w:docVars>
  <w:rsids>
    <w:rsidRoot w:val="00906FE1"/>
    <w:rsid w:val="000103C7"/>
    <w:rsid w:val="0006485A"/>
    <w:rsid w:val="00070CB1"/>
    <w:rsid w:val="00077E02"/>
    <w:rsid w:val="000831F7"/>
    <w:rsid w:val="00087719"/>
    <w:rsid w:val="000B7B51"/>
    <w:rsid w:val="000C35CE"/>
    <w:rsid w:val="000D74A3"/>
    <w:rsid w:val="0013131D"/>
    <w:rsid w:val="00137300"/>
    <w:rsid w:val="001717C7"/>
    <w:rsid w:val="001863CC"/>
    <w:rsid w:val="001A7AD2"/>
    <w:rsid w:val="001B6C54"/>
    <w:rsid w:val="00205A0E"/>
    <w:rsid w:val="002457D4"/>
    <w:rsid w:val="002A4E7D"/>
    <w:rsid w:val="002B63FC"/>
    <w:rsid w:val="002C23B0"/>
    <w:rsid w:val="002F60E8"/>
    <w:rsid w:val="00305FC6"/>
    <w:rsid w:val="003401FD"/>
    <w:rsid w:val="003A35D0"/>
    <w:rsid w:val="003A700F"/>
    <w:rsid w:val="003F6316"/>
    <w:rsid w:val="00403BC0"/>
    <w:rsid w:val="00416F68"/>
    <w:rsid w:val="0043480D"/>
    <w:rsid w:val="004B097A"/>
    <w:rsid w:val="00504094"/>
    <w:rsid w:val="005317C0"/>
    <w:rsid w:val="005423B1"/>
    <w:rsid w:val="00591FD0"/>
    <w:rsid w:val="005C2796"/>
    <w:rsid w:val="005E37CE"/>
    <w:rsid w:val="00636BC1"/>
    <w:rsid w:val="00667B2F"/>
    <w:rsid w:val="006E6DB2"/>
    <w:rsid w:val="006E7DF2"/>
    <w:rsid w:val="006F73B8"/>
    <w:rsid w:val="007177DE"/>
    <w:rsid w:val="00750084"/>
    <w:rsid w:val="00756201"/>
    <w:rsid w:val="00757145"/>
    <w:rsid w:val="007736F3"/>
    <w:rsid w:val="0077653E"/>
    <w:rsid w:val="00794C30"/>
    <w:rsid w:val="007C530C"/>
    <w:rsid w:val="007C6153"/>
    <w:rsid w:val="007F0C2B"/>
    <w:rsid w:val="007F274A"/>
    <w:rsid w:val="00804283"/>
    <w:rsid w:val="00841C89"/>
    <w:rsid w:val="00852A75"/>
    <w:rsid w:val="008710A1"/>
    <w:rsid w:val="00897A58"/>
    <w:rsid w:val="008D49C4"/>
    <w:rsid w:val="008D4C40"/>
    <w:rsid w:val="008F2BA6"/>
    <w:rsid w:val="00906FE1"/>
    <w:rsid w:val="009409E4"/>
    <w:rsid w:val="00994FF7"/>
    <w:rsid w:val="009E22E3"/>
    <w:rsid w:val="00A53BBE"/>
    <w:rsid w:val="00A5725F"/>
    <w:rsid w:val="00A73C41"/>
    <w:rsid w:val="00A96C3B"/>
    <w:rsid w:val="00AC32D7"/>
    <w:rsid w:val="00AD0784"/>
    <w:rsid w:val="00B031AD"/>
    <w:rsid w:val="00B22FE8"/>
    <w:rsid w:val="00B3792D"/>
    <w:rsid w:val="00B47DDA"/>
    <w:rsid w:val="00B53153"/>
    <w:rsid w:val="00BC7331"/>
    <w:rsid w:val="00BC7D6C"/>
    <w:rsid w:val="00C128AA"/>
    <w:rsid w:val="00C17D26"/>
    <w:rsid w:val="00C3445B"/>
    <w:rsid w:val="00C576FB"/>
    <w:rsid w:val="00C60F3C"/>
    <w:rsid w:val="00CB5ED2"/>
    <w:rsid w:val="00CC183D"/>
    <w:rsid w:val="00D87950"/>
    <w:rsid w:val="00DC5C11"/>
    <w:rsid w:val="00E7280B"/>
    <w:rsid w:val="00E73060"/>
    <w:rsid w:val="00E802D6"/>
    <w:rsid w:val="00EB64E3"/>
    <w:rsid w:val="00EC4CB4"/>
    <w:rsid w:val="00EF6855"/>
    <w:rsid w:val="00F227C5"/>
    <w:rsid w:val="00F37614"/>
    <w:rsid w:val="00F410D7"/>
    <w:rsid w:val="00F57290"/>
    <w:rsid w:val="00F733D5"/>
    <w:rsid w:val="00F86C9A"/>
    <w:rsid w:val="00F8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027F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FE1"/>
  </w:style>
  <w:style w:type="paragraph" w:styleId="Footer">
    <w:name w:val="footer"/>
    <w:basedOn w:val="Normal"/>
    <w:link w:val="FooterChar"/>
    <w:uiPriority w:val="99"/>
    <w:unhideWhenUsed/>
    <w:rsid w:val="00906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FE1"/>
  </w:style>
  <w:style w:type="paragraph" w:styleId="BalloonText">
    <w:name w:val="Balloon Text"/>
    <w:basedOn w:val="Normal"/>
    <w:link w:val="BalloonTextChar"/>
    <w:uiPriority w:val="99"/>
    <w:semiHidden/>
    <w:unhideWhenUsed/>
    <w:rsid w:val="00906F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F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06F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6485A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highlightedsearchterm">
    <w:name w:val="highlightedsearchterm"/>
    <w:basedOn w:val="DefaultParagraphFont"/>
    <w:rsid w:val="001717C7"/>
  </w:style>
  <w:style w:type="paragraph" w:styleId="FootnoteText">
    <w:name w:val="footnote text"/>
    <w:basedOn w:val="Normal"/>
    <w:link w:val="FootnoteTextChar"/>
    <w:uiPriority w:val="99"/>
    <w:semiHidden/>
    <w:unhideWhenUsed/>
    <w:rsid w:val="00EF6855"/>
    <w:pPr>
      <w:spacing w:after="0" w:line="240" w:lineRule="auto"/>
    </w:pPr>
    <w:rPr>
      <w:rFonts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6855"/>
    <w:rPr>
      <w:rFonts w:cstheme="minorBidi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685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FE1"/>
  </w:style>
  <w:style w:type="paragraph" w:styleId="Footer">
    <w:name w:val="footer"/>
    <w:basedOn w:val="Normal"/>
    <w:link w:val="FooterChar"/>
    <w:uiPriority w:val="99"/>
    <w:unhideWhenUsed/>
    <w:rsid w:val="00906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FE1"/>
  </w:style>
  <w:style w:type="paragraph" w:styleId="BalloonText">
    <w:name w:val="Balloon Text"/>
    <w:basedOn w:val="Normal"/>
    <w:link w:val="BalloonTextChar"/>
    <w:uiPriority w:val="99"/>
    <w:semiHidden/>
    <w:unhideWhenUsed/>
    <w:rsid w:val="00906F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F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06F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6485A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highlightedsearchterm">
    <w:name w:val="highlightedsearchterm"/>
    <w:basedOn w:val="DefaultParagraphFont"/>
    <w:rsid w:val="001717C7"/>
  </w:style>
  <w:style w:type="paragraph" w:styleId="FootnoteText">
    <w:name w:val="footnote text"/>
    <w:basedOn w:val="Normal"/>
    <w:link w:val="FootnoteTextChar"/>
    <w:uiPriority w:val="99"/>
    <w:semiHidden/>
    <w:unhideWhenUsed/>
    <w:rsid w:val="00EF6855"/>
    <w:pPr>
      <w:spacing w:after="0" w:line="240" w:lineRule="auto"/>
    </w:pPr>
    <w:rPr>
      <w:rFonts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6855"/>
    <w:rPr>
      <w:rFonts w:cstheme="minorBidi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68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1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agedcarequality.gov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59D6CB9945642B5FBE6CD50355E44" ma:contentTypeVersion="7" ma:contentTypeDescription="Create a new document." ma:contentTypeScope="" ma:versionID="2b597b5a262585f2d6570210280af672">
  <xsd:schema xmlns:xsd="http://www.w3.org/2001/XMLSchema" xmlns:p="http://schemas.microsoft.com/office/2006/metadata/properties" xmlns:ns2="6b8be0aa-502f-4bb8-b993-70744ed09852" targetNamespace="http://schemas.microsoft.com/office/2006/metadata/properties" ma:root="true" ma:fieldsID="30d159125eff5c651d4b445cb2571609" ns2:_="">
    <xsd:import namespace="6b8be0aa-502f-4bb8-b993-70744ed09852"/>
    <xsd:element name="properties">
      <xsd:complexType>
        <xsd:sequence>
          <xsd:element name="documentManagement">
            <xsd:complexType>
              <xsd:all>
                <xsd:element ref="ns2:Output_x0020_Type" minOccurs="0"/>
                <xsd:element ref="ns2:Input" minOccurs="0"/>
                <xsd:element ref="ns2:Complete_x003f_" minOccurs="0"/>
                <xsd:element ref="ns2:Email_x0020_Subject" minOccurs="0"/>
                <xsd:element ref="ns2:Document_x0020_Name" minOccurs="0"/>
                <xsd:element ref="ns2:Doc_x0020_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b8be0aa-502f-4bb8-b993-70744ed09852" elementFormDefault="qualified">
    <xsd:import namespace="http://schemas.microsoft.com/office/2006/documentManagement/types"/>
    <xsd:element name="Output_x0020_Type" ma:index="8" nillable="true" ma:displayName="Output Type" ma:default="" ma:internalName="Output_x0020_Type">
      <xsd:simpleType>
        <xsd:restriction base="dms:Text">
          <xsd:maxLength value="255"/>
        </xsd:restriction>
      </xsd:simpleType>
    </xsd:element>
    <xsd:element name="Input" ma:index="9" nillable="true" ma:displayName="Input" ma:internalName="Input">
      <xsd:simpleType>
        <xsd:restriction base="dms:Text">
          <xsd:maxLength value="255"/>
        </xsd:restriction>
      </xsd:simpleType>
    </xsd:element>
    <xsd:element name="Complete_x003f_" ma:index="10" nillable="true" ma:displayName="Complete?" ma:default="Yes" ma:format="RadioButtons" ma:internalName="Complete_x003f_">
      <xsd:simpleType>
        <xsd:restriction base="dms:Choice">
          <xsd:enumeration value="Yes"/>
          <xsd:enumeration value="No"/>
        </xsd:restriction>
      </xsd:simpleType>
    </xsd:element>
    <xsd:element name="Email_x0020_Subject" ma:index="11" nillable="true" ma:displayName="Email Subject" ma:internalName="Email_x0020_Subject">
      <xsd:simpleType>
        <xsd:restriction base="dms:Text">
          <xsd:maxLength value="255"/>
        </xsd:restriction>
      </xsd:simpleType>
    </xsd:element>
    <xsd:element name="Document_x0020_Name" ma:index="12" nillable="true" ma:displayName="Document Name" ma:internalName="Document_x0020_Name">
      <xsd:simpleType>
        <xsd:restriction base="dms:Text">
          <xsd:maxLength value="255"/>
        </xsd:restriction>
      </xsd:simpleType>
    </xsd:element>
    <xsd:element name="Doc_x0020_Type" ma:index="13" nillable="true" ma:displayName="Doc Type" ma:default="Accreditation Report e-form" ma:format="Dropdown" ma:internalName="Doc_x0020_Type">
      <xsd:simpleType>
        <xsd:restriction base="dms:Choice">
          <xsd:enumeration value="Accreditation Report e-form"/>
          <xsd:enumeration value="AP submission"/>
          <xsd:enumeration value="Application for accreditation of existing home e-form"/>
          <xsd:enumeration value="Application for Commencing Home"/>
          <xsd:enumeration value="Application for Re-accreditation"/>
          <xsd:enumeration value="Application for Re-accreditation - Self Assessment"/>
          <xsd:enumeration value="Assessment contact e-form"/>
          <xsd:enumeration value="Assessment contact recommendation"/>
          <xsd:enumeration value="Assessment contact report"/>
          <xsd:enumeration value="Assessment Information"/>
          <xsd:enumeration value="Assessor Notes"/>
          <xsd:enumeration value="Assignment Request"/>
          <xsd:enumeration value="Attendance sheet"/>
          <xsd:enumeration value="Audit Decision"/>
          <xsd:enumeration value="Authority to access"/>
          <xsd:enumeration value="Better Practice Awards"/>
          <xsd:enumeration value="Case source information Dept"/>
          <xsd:enumeration value="Case source information Other"/>
          <xsd:enumeration value="Desk audit e-form"/>
          <xsd:enumeration value="Education"/>
          <xsd:enumeration value="Email Attachment"/>
          <xsd:enumeration value="Email Body"/>
          <xsd:enumeration value="End of TFI report"/>
          <xsd:enumeration value="Final Quality Review report"/>
          <xsd:enumeration value="HCS Assessment Contact e-form"/>
          <xsd:enumeration value="History of home report"/>
          <xsd:enumeration value="Interim Quality Review report"/>
          <xsd:enumeration value="Other Agency document"/>
          <xsd:enumeration value="Other document from AP or home"/>
          <xsd:enumeration value="Other documents from Team"/>
          <xsd:enumeration value="PCI Decision"/>
          <xsd:enumeration value="Plan for continuous improvement"/>
          <xsd:enumeration value="Progress report"/>
          <xsd:enumeration value="Publication"/>
          <xsd:enumeration value="Quality Review e-form"/>
          <xsd:enumeration value="Quality review Self Assessment"/>
          <xsd:enumeration value="Request for reconsideration"/>
          <xsd:enumeration value="Review audit report"/>
          <xsd:enumeration value="Review Audit Report e-form"/>
          <xsd:enumeration value="Review of application e-form (commencing home)"/>
          <xsd:enumeration value="Service details form"/>
          <xsd:enumeration value="Site audit report"/>
          <xsd:enumeration value="Site audit schedule"/>
          <xsd:enumeration value="Statement of major findings"/>
          <xsd:enumeration value="TFI Decision"/>
          <xsd:enumeration value="Support contact e-form"/>
          <xsd:enumeration value="Commencing home e-form"/>
          <xsd:enumeration value="Case source information DoH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Output_x0020_Type xmlns="6b8be0aa-502f-4bb8-b993-70744ed09852">Word</Output_x0020_Type>
    <Document_x0020_Name xmlns="6b8be0aa-502f-4bb8-b993-70744ed09852">FRM-ACC-0311</Document_x0020_Name>
    <Doc_x0020_Type xmlns="6b8be0aa-502f-4bb8-b993-70744ed09852">Plan for continuous improvement</Doc_x0020_Type>
    <Input xmlns="6b8be0aa-502f-4bb8-b993-70744ed09852" xsi:nil="true"/>
    <Complete_x003f_ xmlns="6b8be0aa-502f-4bb8-b993-70744ed09852">Yes</Complete_x003f_>
    <Email_x0020_Subject xmlns="6b8be0aa-502f-4bb8-b993-70744ed098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726BC-BCF7-4317-A171-03175571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8be0aa-502f-4bb8-b993-70744ed0985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2D84107E-6508-49F4-8045-66C0B9EA5556}">
  <ds:schemaRefs>
    <ds:schemaRef ds:uri="6b8be0aa-502f-4bb8-b993-70744ed09852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07370E6-EF3F-448E-A4F0-ECB9FE9DD3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EA4430-C64F-4C94-95BD-448776919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8</Words>
  <Characters>175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_care_-_PCI_template</vt:lpstr>
    </vt:vector>
  </TitlesOfParts>
  <Company>Aged Care Standards and Accreditation Agency Ltd</Company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_care_-_PCI_template</dc:title>
  <dc:creator>Jeanne Fretton</dc:creator>
  <cp:lastModifiedBy>Richard Jackson</cp:lastModifiedBy>
  <cp:revision>2</cp:revision>
  <dcterms:created xsi:type="dcterms:W3CDTF">2019-06-18T01:03:00Z</dcterms:created>
  <dcterms:modified xsi:type="dcterms:W3CDTF">2019-06-1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 Type">
    <vt:lpwstr>Word</vt:lpwstr>
  </property>
  <property fmtid="{D5CDD505-2E9C-101B-9397-08002B2CF9AE}" pid="3" name="Completed?">
    <vt:lpwstr>Yes</vt:lpwstr>
  </property>
  <property fmtid="{D5CDD505-2E9C-101B-9397-08002B2CF9AE}" pid="4" name="Document Name">
    <vt:lpwstr>FRM-ACC-0311</vt:lpwstr>
  </property>
  <property fmtid="{D5CDD505-2E9C-101B-9397-08002B2CF9AE}" pid="5" name="Doc Type">
    <vt:lpwstr>Plan for continuous improvement</vt:lpwstr>
  </property>
  <property fmtid="{D5CDD505-2E9C-101B-9397-08002B2CF9AE}" pid="6" name="ContentTypeId">
    <vt:lpwstr>0x010100AF459D6CB9945642B5FBE6CD50355E44</vt:lpwstr>
  </property>
</Properties>
</file>